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y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Justina</w:t>
      </w:r>
      <w:r>
        <w:t xml:space="preserve"> </w:t>
      </w:r>
      <w:r>
        <w:t xml:space="preserve">Banioniene</w:t>
      </w:r>
    </w:p>
    <w:p>
      <w:pPr>
        <w:pStyle w:val="Date"/>
      </w:pPr>
      <w:r>
        <w:t xml:space="preserve">2018</w:t>
      </w:r>
      <w:r>
        <w:t xml:space="preserve"> </w:t>
      </w:r>
      <w:r>
        <w:t xml:space="preserve">m</w:t>
      </w:r>
      <w:r>
        <w:t xml:space="preserve"> </w:t>
      </w:r>
      <w:r>
        <w:t xml:space="preserve">balandis</w:t>
      </w:r>
      <w:r>
        <w:t xml:space="preserve"> </w:t>
      </w:r>
      <w:r>
        <w:t xml:space="preserve">21</w:t>
      </w:r>
      <w:r>
        <w:t xml:space="preserve"> </w:t>
      </w:r>
      <w:r>
        <w:t xml:space="preserve">d</w:t>
      </w:r>
    </w:p>
    <w:p>
      <w:pPr>
        <w:pStyle w:val="Heading2"/>
      </w:pPr>
      <w:bookmarkStart w:id="21" w:name="including-plots"/>
      <w:bookmarkEnd w:id="2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y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>
              <m:r>
                <m:t>ρ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vestment in eco-desig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vestment in infrastructure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c</m:t>
                  </m:r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vestment in clean produc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vestment in recycling technology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c</m:t>
                  </m:r>
                  <m:r>
                    <m:t>l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vestment in clean produc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t xml:space="preserve">Investment in recycling technology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2ccb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y model</dc:title>
  <dc:creator>Justina Banioniene</dc:creator>
  <dcterms:created xsi:type="dcterms:W3CDTF">2018-04-22T15:40:49Z</dcterms:created>
  <dcterms:modified xsi:type="dcterms:W3CDTF">2018-04-22T15:40:49Z</dcterms:modified>
</cp:coreProperties>
</file>